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Pr="00C14676" w:rsidR="00C14676" w:rsidP="00C14676" w:rsidRDefault="00C14676" w14:paraId="2544ED3A" wp14:textId="77777777">
      <w:pPr>
        <w:bidi/>
        <w:rPr>
          <w:rFonts w:cs="Calibri"/>
          <w:rtl/>
        </w:rPr>
      </w:pPr>
      <w:r w:rsidRPr="00C14676">
        <w:rPr>
          <w:rFonts w:cs="Calibri"/>
          <w:rtl/>
        </w:rPr>
        <w:t>تار</w:t>
      </w:r>
      <w:r w:rsidRPr="00C14676">
        <w:rPr>
          <w:rFonts w:hint="cs" w:cs="Calibri"/>
          <w:rtl/>
        </w:rPr>
        <w:t>ی</w:t>
      </w:r>
      <w:r w:rsidRPr="00C14676">
        <w:rPr>
          <w:rFonts w:hint="eastAsia" w:cs="Calibri"/>
          <w:rtl/>
        </w:rPr>
        <w:t>خ</w:t>
      </w:r>
      <w:r w:rsidRPr="00C14676">
        <w:rPr>
          <w:rFonts w:cs="Calibri"/>
        </w:rPr>
        <w:t>: ______________</w:t>
      </w:r>
    </w:p>
    <w:p xmlns:wp14="http://schemas.microsoft.com/office/word/2010/wordml" w:rsidRPr="00C14676" w:rsidR="00C14676" w:rsidP="00C14676" w:rsidRDefault="00C14676" w14:paraId="78ED0B6F" wp14:textId="77777777">
      <w:pPr>
        <w:bidi/>
        <w:rPr>
          <w:rFonts w:cs="Calibri"/>
          <w:rtl/>
        </w:rPr>
      </w:pPr>
      <w:r w:rsidRPr="00C14676">
        <w:rPr>
          <w:rFonts w:hint="eastAsia" w:cs="Calibri"/>
          <w:rtl/>
        </w:rPr>
        <w:t>والد</w:t>
      </w:r>
      <w:r w:rsidRPr="00C14676">
        <w:rPr>
          <w:rFonts w:hint="cs" w:cs="Calibri"/>
          <w:rtl/>
        </w:rPr>
        <w:t>ی</w:t>
      </w:r>
      <w:r w:rsidRPr="00C14676">
        <w:rPr>
          <w:rFonts w:hint="eastAsia" w:cs="Calibri"/>
          <w:rtl/>
        </w:rPr>
        <w:t>ن</w:t>
      </w:r>
      <w:r w:rsidRPr="00C14676">
        <w:rPr>
          <w:rFonts w:cs="Calibri"/>
          <w:rtl/>
        </w:rPr>
        <w:t xml:space="preserve"> اور نگہداشت رکھنے والوں کے لئے۔</w:t>
      </w:r>
    </w:p>
    <w:p xmlns:wp14="http://schemas.microsoft.com/office/word/2010/wordml" w:rsidRPr="00C14676" w:rsidR="00C14676" w:rsidP="00C14676" w:rsidRDefault="00C14676" w14:paraId="1CBF6C7A" wp14:textId="3D458965">
      <w:pPr>
        <w:bidi/>
        <w:rPr>
          <w:rFonts w:cs="Calibri"/>
          <w:rtl w:val="1"/>
        </w:rPr>
      </w:pPr>
      <w:r w:rsidRPr="2D4FBE03" w:rsidR="2D4FBE03">
        <w:rPr>
          <w:rFonts w:cs="Calibri"/>
          <w:rtl w:val="1"/>
        </w:rPr>
        <w:t>ہماری</w:t>
      </w:r>
      <w:r w:rsidRPr="2D4FBE03" w:rsidR="2D4FBE03">
        <w:rPr>
          <w:rFonts w:cs="Calibri"/>
          <w:rtl w:val="1"/>
        </w:rPr>
        <w:t xml:space="preserve">آج کی </w:t>
      </w:r>
      <w:proofErr w:type="spellStart"/>
      <w:r w:rsidRPr="2D4FBE03" w:rsidR="2D4FBE03">
        <w:rPr>
          <w:rFonts w:cs="Calibri"/>
          <w:rtl w:val="1"/>
        </w:rPr>
        <w:t>پالیسی</w:t>
      </w:r>
      <w:proofErr w:type="spellEnd"/>
      <w:r w:rsidRPr="2D4FBE03" w:rsidR="2D4FBE03">
        <w:rPr>
          <w:rFonts w:cs="Calibri"/>
          <w:rtl w:val="1"/>
        </w:rPr>
        <w:t>، ‘</w:t>
      </w:r>
      <w:proofErr w:type="spellStart"/>
      <w:r w:rsidRPr="2D4FBE03" w:rsidR="2D4FBE03">
        <w:rPr>
          <w:rFonts w:cs="Calibri"/>
          <w:rtl w:val="1"/>
        </w:rPr>
        <w:t>سکول</w:t>
      </w:r>
      <w:proofErr w:type="spellEnd"/>
      <w:r w:rsidRPr="2D4FBE03" w:rsidR="2D4FBE03">
        <w:rPr>
          <w:rFonts w:cs="Calibri"/>
          <w:rtl w:val="1"/>
        </w:rPr>
        <w:t xml:space="preserve"> اور</w:t>
      </w:r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</w:rPr>
        <w:t>Covid 19</w:t>
      </w:r>
      <w:proofErr w:type="spellEnd"/>
      <w:r w:rsidRPr="2D4FBE03" w:rsidR="2D4FBE03">
        <w:rPr>
          <w:rFonts w:cs="Calibri"/>
          <w:rtl w:val="1"/>
        </w:rPr>
        <w:t xml:space="preserve">’ </w:t>
      </w:r>
      <w:proofErr w:type="spellStart"/>
      <w:r w:rsidRPr="2D4FBE03" w:rsidR="2D4FBE03">
        <w:rPr>
          <w:rFonts w:cs="Calibri"/>
          <w:rtl w:val="1"/>
        </w:rPr>
        <w:t>وائرس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ے</w:t>
      </w:r>
      <w:proofErr w:type="spellEnd"/>
      <w:r w:rsidRPr="2D4FBE03" w:rsidR="2D4FBE03">
        <w:rPr>
          <w:rFonts w:cs="Calibri"/>
          <w:rtl w:val="1"/>
        </w:rPr>
        <w:t xml:space="preserve"> </w:t>
      </w:r>
      <w:r w:rsidRPr="2D4FBE03" w:rsidR="2D4FBE03">
        <w:rPr>
          <w:rFonts w:cs="Calibri"/>
          <w:rtl w:val="1"/>
        </w:rPr>
        <w:t>لئے</w:t>
      </w:r>
      <w:r w:rsidRPr="2D4FBE03" w:rsidR="2D4FBE03">
        <w:rPr>
          <w:rFonts w:cs="Calibri"/>
          <w:rtl w:val="1"/>
        </w:rPr>
        <w:t>۔</w:t>
      </w:r>
    </w:p>
    <w:p xmlns:wp14="http://schemas.microsoft.com/office/word/2010/wordml" w:rsidRPr="00C14676" w:rsidR="00C14676" w:rsidP="00C14676" w:rsidRDefault="00C14676" w14:paraId="78F97818" wp14:textId="56640549">
      <w:pPr>
        <w:bidi/>
        <w:rPr>
          <w:rFonts w:cs="Calibri"/>
          <w:rtl w:val="1"/>
        </w:rPr>
      </w:pPr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ماہرین</w:t>
      </w:r>
      <w:proofErr w:type="spellEnd"/>
      <w:r w:rsidRPr="2D4FBE03" w:rsidR="2D4FBE03">
        <w:rPr>
          <w:rFonts w:cs="Calibri"/>
          <w:rtl w:val="1"/>
        </w:rPr>
        <w:t xml:space="preserve"> اور  دیگر ححضرات سے </w:t>
      </w:r>
      <w:proofErr w:type="spellStart"/>
      <w:r w:rsidRPr="2D4FBE03" w:rsidR="2D4FBE03">
        <w:rPr>
          <w:rFonts w:cs="Calibri"/>
          <w:rtl w:val="1"/>
        </w:rPr>
        <w:t>مشور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ے</w:t>
      </w:r>
      <w:proofErr w:type="spellEnd"/>
      <w:r w:rsidRPr="2D4FBE03" w:rsidR="2D4FBE03">
        <w:rPr>
          <w:rFonts w:cs="Calibri"/>
          <w:rtl w:val="1"/>
        </w:rPr>
        <w:t xml:space="preserve"> بعد، </w:t>
      </w:r>
      <w:proofErr w:type="spellStart"/>
      <w:r w:rsidRPr="2D4FBE03" w:rsidR="2D4FBE03">
        <w:rPr>
          <w:rFonts w:cs="Calibri"/>
          <w:rtl w:val="1"/>
        </w:rPr>
        <w:t>ہمارا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اسکول</w:t>
      </w:r>
      <w:proofErr w:type="spellEnd"/>
      <w:r w:rsidRPr="2D4FBE03" w:rsidR="2D4FBE03">
        <w:rPr>
          <w:rFonts w:cs="Calibri"/>
          <w:rtl w:val="1"/>
        </w:rPr>
        <w:t xml:space="preserve"> بند </w:t>
      </w:r>
      <w:proofErr w:type="spellStart"/>
      <w:r w:rsidRPr="2D4FBE03" w:rsidR="2D4FBE03">
        <w:rPr>
          <w:rFonts w:cs="Calibri"/>
          <w:rtl w:val="1"/>
        </w:rPr>
        <w:t>کیا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جا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رہا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ہے</w:t>
      </w:r>
      <w:proofErr w:type="spellEnd"/>
      <w:r w:rsidRPr="2D4FBE03" w:rsidR="2D4FBE03">
        <w:rPr>
          <w:rFonts w:cs="Calibri"/>
          <w:rtl w:val="1"/>
        </w:rPr>
        <w:t>۔</w:t>
      </w:r>
    </w:p>
    <w:p xmlns:wp14="http://schemas.microsoft.com/office/word/2010/wordml" w:rsidRPr="00C14676" w:rsidR="00C14676" w:rsidP="00C14676" w:rsidRDefault="00C14676" w14:paraId="672A6659" wp14:textId="77777777">
      <w:pPr>
        <w:bidi/>
        <w:rPr>
          <w:rFonts w:cs="Calibri"/>
          <w:rtl/>
        </w:rPr>
      </w:pPr>
    </w:p>
    <w:p xmlns:wp14="http://schemas.microsoft.com/office/word/2010/wordml" w:rsidRPr="00C14676" w:rsidR="00C14676" w:rsidP="00C14676" w:rsidRDefault="00C14676" w14:paraId="7AEE996C" wp14:textId="77777777">
      <w:pPr>
        <w:bidi/>
        <w:rPr>
          <w:rFonts w:cs="Calibri"/>
          <w:rtl/>
        </w:rPr>
      </w:pPr>
      <w:r w:rsidRPr="00C14676">
        <w:rPr>
          <w:rFonts w:cs="Calibri"/>
        </w:rPr>
        <w:t xml:space="preserve"> </w:t>
      </w:r>
      <w:r w:rsidRPr="00C14676">
        <w:rPr>
          <w:rFonts w:cs="Calibri"/>
          <w:rtl/>
        </w:rPr>
        <w:t>اسکول کا آخر</w:t>
      </w:r>
      <w:r w:rsidRPr="00C14676">
        <w:rPr>
          <w:rFonts w:hint="cs" w:cs="Calibri"/>
          <w:rtl/>
        </w:rPr>
        <w:t>ی</w:t>
      </w:r>
      <w:r w:rsidRPr="00C14676">
        <w:rPr>
          <w:rFonts w:cs="Calibri"/>
          <w:rtl/>
        </w:rPr>
        <w:t xml:space="preserve"> دن ____________________ ہوگا۔</w:t>
      </w:r>
    </w:p>
    <w:p xmlns:wp14="http://schemas.microsoft.com/office/word/2010/wordml" w:rsidRPr="00C14676" w:rsidR="00C14676" w:rsidP="00C14676" w:rsidRDefault="00C14676" w14:paraId="2248D6CD" wp14:textId="003C5B1F">
      <w:pPr>
        <w:bidi/>
        <w:rPr>
          <w:rFonts w:cs="Calibri"/>
          <w:rtl w:val="1"/>
        </w:rPr>
      </w:pPr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براہ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رم</w:t>
      </w:r>
      <w:proofErr w:type="spellEnd"/>
      <w:r w:rsidRPr="2D4FBE03" w:rsidR="2D4FBE03">
        <w:rPr>
          <w:rFonts w:cs="Calibri"/>
          <w:rtl w:val="1"/>
        </w:rPr>
        <w:t xml:space="preserve"> دن </w:t>
      </w:r>
      <w:proofErr w:type="spellStart"/>
      <w:r w:rsidRPr="2D4FBE03" w:rsidR="2D4FBE03">
        <w:rPr>
          <w:rFonts w:cs="Calibri"/>
          <w:rtl w:val="1"/>
        </w:rPr>
        <w:t>کے</w:t>
      </w:r>
      <w:proofErr w:type="spellEnd"/>
      <w:r w:rsidRPr="2D4FBE03" w:rsidR="2D4FBE03">
        <w:rPr>
          <w:rFonts w:cs="Calibri"/>
          <w:rtl w:val="1"/>
        </w:rPr>
        <w:t xml:space="preserve"> اختتام </w:t>
      </w:r>
      <w:proofErr w:type="spellStart"/>
      <w:r w:rsidRPr="2D4FBE03" w:rsidR="2D4FBE03">
        <w:rPr>
          <w:rFonts w:cs="Calibri"/>
          <w:rtl w:val="1"/>
        </w:rPr>
        <w:t>پر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اپ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ب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و</w:t>
      </w:r>
      <w:proofErr w:type="spellEnd"/>
      <w:r w:rsidRPr="2D4FBE03" w:rsidR="2D4FBE03">
        <w:rPr>
          <w:rFonts w:cs="Calibri"/>
          <w:rtl w:val="1"/>
        </w:rPr>
        <w:t xml:space="preserve"> معمول </w:t>
      </w:r>
      <w:proofErr w:type="spellStart"/>
      <w:r w:rsidRPr="2D4FBE03" w:rsidR="2D4FBE03">
        <w:rPr>
          <w:rFonts w:cs="Calibri"/>
          <w:rtl w:val="1"/>
        </w:rPr>
        <w:t>کے</w:t>
      </w:r>
      <w:proofErr w:type="spellEnd"/>
      <w:r w:rsidRPr="2D4FBE03" w:rsidR="2D4FBE03">
        <w:rPr>
          <w:rFonts w:cs="Calibri"/>
          <w:rtl w:val="1"/>
        </w:rPr>
        <w:t xml:space="preserve"> مطابق </w:t>
      </w:r>
      <w:proofErr w:type="spellStart"/>
      <w:r w:rsidRPr="2D4FBE03" w:rsidR="2D4FBE03">
        <w:rPr>
          <w:rFonts w:cs="Calibri"/>
          <w:rtl w:val="1"/>
        </w:rPr>
        <w:t>ل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ر</w:t>
      </w:r>
      <w:proofErr w:type="spellEnd"/>
      <w:r w:rsidRPr="2D4FBE03" w:rsidR="2D4FBE03">
        <w:rPr>
          <w:rFonts w:cs="Calibri"/>
          <w:rtl w:val="1"/>
        </w:rPr>
        <w:t xml:space="preserve"> جائیں</w:t>
      </w:r>
      <w:r w:rsidRPr="2D4FBE03" w:rsidR="2D4FBE03">
        <w:rPr>
          <w:rFonts w:cs="Calibri"/>
          <w:rtl w:val="1"/>
        </w:rPr>
        <w:t>۔</w:t>
      </w:r>
    </w:p>
    <w:p xmlns:wp14="http://schemas.microsoft.com/office/word/2010/wordml" w:rsidRPr="00C14676" w:rsidR="00C14676" w:rsidP="00C14676" w:rsidRDefault="00C14676" w14:paraId="57E6BDBA" wp14:textId="77777777">
      <w:pPr>
        <w:bidi/>
        <w:rPr>
          <w:rFonts w:cs="Calibri"/>
          <w:rtl/>
        </w:rPr>
      </w:pPr>
      <w:r w:rsidRPr="00C14676">
        <w:rPr>
          <w:rFonts w:hint="eastAsia" w:cs="Calibri"/>
          <w:rtl/>
        </w:rPr>
        <w:t>آپ</w:t>
      </w:r>
      <w:r w:rsidRPr="00C14676">
        <w:rPr>
          <w:rFonts w:cs="Calibri"/>
          <w:rtl/>
        </w:rPr>
        <w:t xml:space="preserve"> کے بچے اور ہمارے عملے کا تحفظ بہت اہم ہے۔</w:t>
      </w:r>
    </w:p>
    <w:p xmlns:wp14="http://schemas.microsoft.com/office/word/2010/wordml" w:rsidRPr="00C14676" w:rsidR="00C14676" w:rsidP="00C14676" w:rsidRDefault="00C14676" w14:paraId="6241BB92" wp14:textId="5609BEE6">
      <w:pPr>
        <w:bidi/>
        <w:rPr>
          <w:rFonts w:cs="Calibri"/>
          <w:rtl w:val="1"/>
        </w:rPr>
      </w:pPr>
      <w:proofErr w:type="spellStart"/>
      <w:r w:rsidRPr="2D4FBE03" w:rsidR="2D4FBE03">
        <w:rPr>
          <w:rFonts w:cs="Calibri"/>
          <w:rtl w:val="1"/>
        </w:rPr>
        <w:t>ہم</w:t>
      </w:r>
      <w:proofErr w:type="spellEnd"/>
      <w:r w:rsidRPr="2D4FBE03" w:rsidR="2D4FBE03">
        <w:rPr>
          <w:rFonts w:cs="Calibri"/>
          <w:rtl w:val="1"/>
        </w:rPr>
        <w:t xml:space="preserve"> ہمیشہ ہی </w:t>
      </w:r>
      <w:proofErr w:type="spellStart"/>
      <w:r w:rsidRPr="2D4FBE03" w:rsidR="2D4FBE03">
        <w:rPr>
          <w:rFonts w:cs="Calibri"/>
          <w:rtl w:val="1"/>
        </w:rPr>
        <w:t>محکمہ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تعلیم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مشور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پر</w:t>
      </w:r>
      <w:proofErr w:type="spellEnd"/>
      <w:r w:rsidRPr="2D4FBE03" w:rsidR="2D4FBE03">
        <w:rPr>
          <w:rFonts w:cs="Calibri"/>
          <w:rtl w:val="1"/>
        </w:rPr>
        <w:t xml:space="preserve"> عمل </w:t>
      </w:r>
      <w:proofErr w:type="spellStart"/>
      <w:r w:rsidRPr="2D4FBE03" w:rsidR="2D4FBE03">
        <w:rPr>
          <w:rFonts w:cs="Calibri"/>
          <w:rtl w:val="1"/>
        </w:rPr>
        <w:t>کرت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ہیں</w:t>
      </w:r>
      <w:proofErr w:type="spellEnd"/>
      <w:r w:rsidRPr="2D4FBE03" w:rsidR="2D4FBE03">
        <w:rPr>
          <w:rFonts w:cs="Calibri"/>
          <w:rtl w:val="1"/>
        </w:rPr>
        <w:t>۔</w:t>
      </w:r>
    </w:p>
    <w:p xmlns:wp14="http://schemas.microsoft.com/office/word/2010/wordml" w:rsidRPr="00C14676" w:rsidR="00C14676" w:rsidP="00C14676" w:rsidRDefault="00C14676" w14:paraId="01D139B4" wp14:textId="3EEED86E">
      <w:pPr>
        <w:bidi/>
        <w:rPr>
          <w:rFonts w:cs="Calibri"/>
          <w:rtl w:val="1"/>
        </w:rPr>
      </w:pPr>
      <w:proofErr w:type="spellStart"/>
      <w:r w:rsidRPr="2D4FBE03" w:rsidR="2D4FBE03">
        <w:rPr>
          <w:rFonts w:cs="Calibri"/>
          <w:rtl w:val="1"/>
        </w:rPr>
        <w:t>براہ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رم</w:t>
      </w:r>
      <w:proofErr w:type="spellEnd"/>
      <w:r w:rsidRPr="2D4FBE03" w:rsidR="2D4FBE03">
        <w:rPr>
          <w:rFonts w:cs="Calibri"/>
          <w:rtl w:val="1"/>
        </w:rPr>
        <w:t xml:space="preserve"> اس اختتامی تاریخ کو </w:t>
      </w:r>
      <w:proofErr w:type="spellStart"/>
      <w:r w:rsidRPr="2D4FBE03" w:rsidR="2D4FBE03">
        <w:rPr>
          <w:rFonts w:cs="Calibri"/>
          <w:rtl w:val="1"/>
        </w:rPr>
        <w:t>یاد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رکھیں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تاکہ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ہر</w:t>
      </w:r>
      <w:proofErr w:type="spellEnd"/>
      <w:r w:rsidRPr="2D4FBE03" w:rsidR="2D4FBE03">
        <w:rPr>
          <w:rFonts w:cs="Calibri"/>
          <w:rtl w:val="1"/>
        </w:rPr>
        <w:t xml:space="preserve"> شخص </w:t>
      </w:r>
      <w:proofErr w:type="spellStart"/>
      <w:r w:rsidRPr="2D4FBE03" w:rsidR="2D4FBE03">
        <w:rPr>
          <w:rFonts w:cs="Calibri"/>
          <w:rtl w:val="1"/>
        </w:rPr>
        <w:t>اپ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ب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و</w:t>
      </w:r>
      <w:proofErr w:type="spellEnd"/>
      <w:r w:rsidRPr="2D4FBE03" w:rsidR="2D4FBE03">
        <w:rPr>
          <w:rFonts w:cs="Calibri"/>
          <w:rtl w:val="1"/>
        </w:rPr>
        <w:t xml:space="preserve"> </w:t>
      </w:r>
    </w:p>
    <w:p xmlns:wp14="http://schemas.microsoft.com/office/word/2010/wordml" w:rsidRPr="00C14676" w:rsidR="00C14676" w:rsidP="00C14676" w:rsidRDefault="00C14676" w14:paraId="2595A673" wp14:textId="77777777">
      <w:pPr>
        <w:bidi/>
        <w:rPr>
          <w:rFonts w:cs="Calibri"/>
          <w:rtl/>
        </w:rPr>
      </w:pPr>
      <w:r w:rsidRPr="00C14676">
        <w:rPr>
          <w:rFonts w:hint="eastAsia" w:cs="Calibri"/>
          <w:rtl/>
        </w:rPr>
        <w:t>لے</w:t>
      </w:r>
      <w:r w:rsidRPr="00C14676">
        <w:rPr>
          <w:rFonts w:cs="Calibri"/>
          <w:rtl/>
        </w:rPr>
        <w:t xml:space="preserve"> جانے کے لئے وقت پر آ جائے۔</w:t>
      </w:r>
    </w:p>
    <w:p xmlns:wp14="http://schemas.microsoft.com/office/word/2010/wordml" w:rsidRPr="00C14676" w:rsidR="00C14676" w:rsidP="00C14676" w:rsidRDefault="00C14676" w14:paraId="5BFE3F27" wp14:textId="00071CA2">
      <w:pPr>
        <w:bidi/>
        <w:rPr>
          <w:rFonts w:cs="Calibri"/>
          <w:rtl w:val="1"/>
        </w:rPr>
      </w:pPr>
      <w:proofErr w:type="spellStart"/>
      <w:r w:rsidRPr="2D4FBE03" w:rsidR="2D4FBE03">
        <w:rPr>
          <w:rFonts w:cs="Calibri"/>
          <w:rtl w:val="1"/>
        </w:rPr>
        <w:t>اسکول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دوبارہ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ھل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پر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ہم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آپ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و</w:t>
      </w:r>
      <w:proofErr w:type="spellEnd"/>
      <w:r w:rsidRPr="2D4FBE03" w:rsidR="2D4FBE03">
        <w:rPr>
          <w:rFonts w:cs="Calibri"/>
          <w:rtl w:val="1"/>
        </w:rPr>
        <w:t xml:space="preserve"> مطلع کریں </w:t>
      </w:r>
      <w:proofErr w:type="spellStart"/>
      <w:r w:rsidRPr="2D4FBE03" w:rsidR="2D4FBE03">
        <w:rPr>
          <w:rFonts w:cs="Calibri"/>
          <w:rtl w:val="1"/>
        </w:rPr>
        <w:t>گے</w:t>
      </w:r>
      <w:proofErr w:type="spellEnd"/>
      <w:r w:rsidRPr="2D4FBE03" w:rsidR="2D4FBE03">
        <w:rPr>
          <w:rFonts w:cs="Calibri"/>
          <w:rtl w:val="1"/>
        </w:rPr>
        <w:t>۔</w:t>
      </w:r>
    </w:p>
    <w:p xmlns:wp14="http://schemas.microsoft.com/office/word/2010/wordml" w:rsidRPr="00C14676" w:rsidR="00C14676" w:rsidP="00C14676" w:rsidRDefault="00C14676" w14:paraId="6F89D3C4" wp14:textId="64B0101A">
      <w:pPr>
        <w:bidi/>
        <w:rPr>
          <w:rFonts w:cs="Calibri"/>
          <w:rtl w:val="1"/>
        </w:rPr>
      </w:pPr>
      <w:proofErr w:type="spellStart"/>
      <w:r w:rsidRPr="2D4FBE03" w:rsidR="2D4FBE03">
        <w:rPr>
          <w:rFonts w:cs="Calibri"/>
          <w:rtl w:val="1"/>
        </w:rPr>
        <w:t>اگر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آپ</w:t>
      </w:r>
      <w:proofErr w:type="spellEnd"/>
      <w:r w:rsidRPr="2D4FBE03" w:rsidR="2D4FBE03">
        <w:rPr>
          <w:rFonts w:cs="Calibri"/>
          <w:rtl w:val="1"/>
        </w:rPr>
        <w:t xml:space="preserve"> '</w:t>
      </w:r>
      <w:proofErr w:type="spellStart"/>
      <w:r w:rsidRPr="2D4FBE03" w:rsidR="2D4FBE03">
        <w:rPr>
          <w:rFonts w:cs="Calibri"/>
          <w:rtl w:val="1"/>
        </w:rPr>
        <w:t>کی</w:t>
      </w:r>
      <w:proofErr w:type="spellEnd"/>
      <w:r w:rsidRPr="2D4FBE03" w:rsidR="2D4FBE03">
        <w:rPr>
          <w:rFonts w:cs="Calibri"/>
          <w:rtl w:val="1"/>
        </w:rPr>
        <w:t xml:space="preserve"> </w:t>
      </w:r>
      <w:r w:rsidRPr="2D4FBE03" w:rsidR="2D4FBE03">
        <w:rPr>
          <w:rFonts w:cs="Calibri"/>
          <w:rtl w:val="1"/>
        </w:rPr>
        <w:t>ورکر</w:t>
      </w:r>
      <w:r w:rsidRPr="2D4FBE03" w:rsidR="2D4FBE03">
        <w:rPr>
          <w:rFonts w:cs="Calibri"/>
          <w:rtl w:val="1"/>
        </w:rPr>
        <w:t xml:space="preserve">' ہییں تو </w:t>
      </w:r>
      <w:r w:rsidRPr="2D4FBE03" w:rsidR="2D4FBE03">
        <w:rPr>
          <w:rFonts w:cs="Calibri"/>
          <w:rtl w:val="1"/>
        </w:rPr>
        <w:t>آپ</w:t>
      </w:r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اپ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ب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و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اسکول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بھیج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سکت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ہیں</w:t>
      </w:r>
      <w:proofErr w:type="spellEnd"/>
      <w:r w:rsidRPr="2D4FBE03" w:rsidR="2D4FBE03">
        <w:rPr>
          <w:rFonts w:cs="Calibri"/>
          <w:rtl w:val="1"/>
        </w:rPr>
        <w:t>۔</w:t>
      </w:r>
    </w:p>
    <w:p xmlns:wp14="http://schemas.microsoft.com/office/word/2010/wordml" w:rsidRPr="00C14676" w:rsidR="00C14676" w:rsidP="00C14676" w:rsidRDefault="00C14676" w14:paraId="7A006065" wp14:textId="450ED96A">
      <w:pPr>
        <w:bidi/>
        <w:rPr>
          <w:rFonts w:cs="Calibri"/>
          <w:rtl w:val="1"/>
        </w:rPr>
      </w:pPr>
      <w:proofErr w:type="spellStart"/>
      <w:r w:rsidRPr="2D4FBE03" w:rsidR="2D4FBE03">
        <w:rPr>
          <w:rFonts w:cs="Calibri"/>
          <w:rtl w:val="1"/>
        </w:rPr>
        <w:t>ک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ورکر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اموں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ی</w:t>
      </w:r>
      <w:proofErr w:type="spellEnd"/>
      <w:r w:rsidRPr="2D4FBE03" w:rsidR="2D4FBE03">
        <w:rPr>
          <w:rFonts w:cs="Calibri"/>
          <w:rtl w:val="1"/>
        </w:rPr>
        <w:t xml:space="preserve"> نوعیت کی مثال </w:t>
      </w:r>
      <w:proofErr w:type="spellStart"/>
      <w:r w:rsidRPr="2D4FBE03" w:rsidR="2D4FBE03">
        <w:rPr>
          <w:rFonts w:cs="Calibri"/>
          <w:rtl w:val="1"/>
        </w:rPr>
        <w:t>یوں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ہے</w:t>
      </w:r>
      <w:proofErr w:type="spellEnd"/>
      <w:r w:rsidRPr="2D4FBE03" w:rsidR="2D4FBE03">
        <w:rPr>
          <w:rFonts w:cs="Calibri"/>
          <w:rtl w:val="1"/>
        </w:rPr>
        <w:t xml:space="preserve">: </w:t>
      </w:r>
    </w:p>
    <w:p xmlns:wp14="http://schemas.microsoft.com/office/word/2010/wordml" w:rsidRPr="00C14676" w:rsidR="00C14676" w:rsidP="00C14676" w:rsidRDefault="00C14676" w14:paraId="6F6101B9" wp14:textId="37D4F0EC">
      <w:pPr>
        <w:bidi/>
        <w:rPr>
          <w:rFonts w:cs="Calibri"/>
          <w:rtl w:val="1"/>
        </w:rPr>
      </w:pPr>
      <w:r w:rsidRPr="2D4FBE03" w:rsidR="2D4FBE03">
        <w:rPr>
          <w:rFonts w:cs="Calibri"/>
          <w:rtl w:val="1"/>
        </w:rPr>
        <w:t xml:space="preserve">جو </w:t>
      </w:r>
      <w:proofErr w:type="spellStart"/>
      <w:r w:rsidRPr="2D4FBE03" w:rsidR="2D4FBE03">
        <w:rPr>
          <w:rFonts w:cs="Calibri"/>
          <w:rtl w:val="1"/>
        </w:rPr>
        <w:t>اسپتالوں</w:t>
      </w:r>
      <w:proofErr w:type="spellEnd"/>
      <w:r w:rsidRPr="2D4FBE03" w:rsidR="2D4FBE03">
        <w:rPr>
          <w:rFonts w:cs="Calibri"/>
          <w:rtl w:val="1"/>
        </w:rPr>
        <w:t xml:space="preserve"> اور </w:t>
      </w:r>
      <w:proofErr w:type="spellStart"/>
      <w:r w:rsidRPr="2D4FBE03" w:rsidR="2D4FBE03">
        <w:rPr>
          <w:rFonts w:cs="Calibri"/>
          <w:rtl w:val="1"/>
        </w:rPr>
        <w:t>سرجری</w:t>
      </w:r>
      <w:proofErr w:type="spellEnd"/>
      <w:r w:rsidRPr="2D4FBE03" w:rsidR="2D4FBE03">
        <w:rPr>
          <w:rFonts w:cs="Calibri"/>
          <w:rtl w:val="1"/>
        </w:rPr>
        <w:t xml:space="preserve"> میں کام </w:t>
      </w:r>
      <w:r w:rsidRPr="2D4FBE03" w:rsidR="2D4FBE03">
        <w:rPr>
          <w:rFonts w:cs="Calibri"/>
          <w:rtl w:val="1"/>
        </w:rPr>
        <w:t>کرتے</w:t>
      </w:r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ہیں</w:t>
      </w:r>
      <w:proofErr w:type="spellEnd"/>
      <w:r w:rsidRPr="2D4FBE03" w:rsidR="2D4FBE03">
        <w:rPr>
          <w:rFonts w:cs="Calibri"/>
          <w:rtl w:val="1"/>
        </w:rPr>
        <w:t xml:space="preserve">۔ </w:t>
      </w:r>
    </w:p>
    <w:p xmlns:wp14="http://schemas.microsoft.com/office/word/2010/wordml" w:rsidRPr="00C14676" w:rsidR="00C14676" w:rsidP="00C14676" w:rsidRDefault="00C14676" w14:paraId="69638184" wp14:textId="6CF37E20">
      <w:pPr>
        <w:bidi/>
        <w:rPr>
          <w:rFonts w:cs="Calibri"/>
          <w:rtl w:val="1"/>
        </w:rPr>
      </w:pPr>
      <w:proofErr w:type="spellStart"/>
      <w:r w:rsidRPr="2D4FBE03" w:rsidR="2D4FBE03">
        <w:rPr>
          <w:rFonts w:cs="Calibri"/>
          <w:rtl w:val="1"/>
        </w:rPr>
        <w:t>ٹرانسپورٹ</w:t>
      </w:r>
      <w:proofErr w:type="spellEnd"/>
      <w:r w:rsidRPr="2D4FBE03" w:rsidR="2D4FBE03">
        <w:rPr>
          <w:rFonts w:cs="Calibri"/>
          <w:rtl w:val="1"/>
        </w:rPr>
        <w:t xml:space="preserve"> اور ڈلیوری</w:t>
      </w:r>
      <w:r w:rsidRPr="2D4FBE03" w:rsidR="2D4FBE03">
        <w:rPr>
          <w:rFonts w:cs="Calibri"/>
          <w:rtl w:val="1"/>
        </w:rPr>
        <w:t>؛</w:t>
      </w:r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بوڑھوں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نگہداشت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ر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والے</w:t>
      </w:r>
      <w:proofErr w:type="spellEnd"/>
      <w:r w:rsidRPr="2D4FBE03" w:rsidR="2D4FBE03">
        <w:rPr>
          <w:rFonts w:cs="Calibri"/>
          <w:rtl w:val="1"/>
        </w:rPr>
        <w:t xml:space="preserve"> اور </w:t>
      </w:r>
      <w:proofErr w:type="spellStart"/>
      <w:r w:rsidRPr="2D4FBE03" w:rsidR="2D4FBE03">
        <w:rPr>
          <w:rFonts w:cs="Calibri"/>
          <w:rtl w:val="1"/>
        </w:rPr>
        <w:t>خصوص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ضرورتوں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والے</w:t>
      </w:r>
      <w:proofErr w:type="spellEnd"/>
      <w:r w:rsidRPr="2D4FBE03" w:rsidR="2D4FBE03">
        <w:rPr>
          <w:rFonts w:cs="Calibri"/>
          <w:rtl w:val="1"/>
        </w:rPr>
        <w:t xml:space="preserve"> افراد </w:t>
      </w:r>
      <w:proofErr w:type="spellStart"/>
      <w:r w:rsidRPr="2D4FBE03" w:rsidR="2D4FBE03">
        <w:rPr>
          <w:rFonts w:cs="Calibri"/>
          <w:rtl w:val="1"/>
        </w:rPr>
        <w:t>ک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ساتھ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ام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ر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وال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ارکن</w:t>
      </w:r>
      <w:proofErr w:type="spellEnd"/>
      <w:r w:rsidRPr="2D4FBE03" w:rsidR="2D4FBE03">
        <w:rPr>
          <w:rFonts w:cs="Calibri"/>
          <w:rtl w:val="1"/>
        </w:rPr>
        <w:t>۔</w:t>
      </w:r>
    </w:p>
    <w:p xmlns:wp14="http://schemas.microsoft.com/office/word/2010/wordml" w:rsidRPr="00C14676" w:rsidR="00C14676" w:rsidP="00C14676" w:rsidRDefault="00C14676" w14:paraId="39A731C6" wp14:textId="28AA37F1">
      <w:pPr>
        <w:bidi/>
        <w:rPr>
          <w:rFonts w:cs="Calibri"/>
          <w:rtl w:val="1"/>
        </w:rPr>
      </w:pPr>
      <w:proofErr w:type="spellStart"/>
      <w:r w:rsidRPr="2D4FBE03" w:rsidR="2D4FBE03">
        <w:rPr>
          <w:rFonts w:cs="Calibri"/>
          <w:rtl w:val="1"/>
        </w:rPr>
        <w:t>اگر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آپ</w:t>
      </w:r>
      <w:proofErr w:type="spellEnd"/>
      <w:r w:rsidRPr="2D4FBE03" w:rsidR="2D4FBE03">
        <w:rPr>
          <w:rFonts w:cs="Calibri"/>
          <w:rtl w:val="1"/>
        </w:rPr>
        <w:t xml:space="preserve"> یہ سمجھتے ہیں </w:t>
      </w:r>
      <w:proofErr w:type="spellStart"/>
      <w:r w:rsidRPr="2D4FBE03" w:rsidR="2D4FBE03">
        <w:rPr>
          <w:rFonts w:cs="Calibri"/>
          <w:rtl w:val="1"/>
        </w:rPr>
        <w:t>کہ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آپ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ایک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ورکر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ہیں</w:t>
      </w:r>
      <w:proofErr w:type="spellEnd"/>
      <w:r w:rsidRPr="2D4FBE03" w:rsidR="2D4FBE03">
        <w:rPr>
          <w:rFonts w:cs="Calibri"/>
          <w:rtl w:val="1"/>
        </w:rPr>
        <w:t xml:space="preserve"> تو </w:t>
      </w:r>
      <w:proofErr w:type="spellStart"/>
      <w:r w:rsidRPr="2D4FBE03" w:rsidR="2D4FBE03">
        <w:rPr>
          <w:rFonts w:cs="Calibri"/>
          <w:rtl w:val="1"/>
        </w:rPr>
        <w:t>براہ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رم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اسکول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س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رابطہ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ریں</w:t>
      </w:r>
      <w:proofErr w:type="spellEnd"/>
      <w:r w:rsidRPr="2D4FBE03" w:rsidR="2D4FBE03">
        <w:rPr>
          <w:rFonts w:cs="Calibri"/>
          <w:rtl w:val="1"/>
        </w:rPr>
        <w:t>۔</w:t>
      </w:r>
    </w:p>
    <w:p xmlns:wp14="http://schemas.microsoft.com/office/word/2010/wordml" w:rsidRPr="00C14676" w:rsidR="00C14676" w:rsidP="00C14676" w:rsidRDefault="00C14676" w14:paraId="7C5A5B6A" wp14:textId="7BDA0C28">
      <w:pPr>
        <w:bidi/>
        <w:rPr>
          <w:rFonts w:cs="Calibri"/>
          <w:rtl w:val="1"/>
        </w:rPr>
      </w:pPr>
      <w:proofErr w:type="spellStart"/>
      <w:r w:rsidRPr="2D4FBE03" w:rsidR="2D4FBE03">
        <w:rPr>
          <w:rFonts w:cs="Calibri"/>
          <w:rtl w:val="1"/>
        </w:rPr>
        <w:t>اگر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آپ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ب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ی</w:t>
      </w:r>
      <w:proofErr w:type="spellEnd"/>
      <w:r w:rsidRPr="2D4FBE03" w:rsidR="2D4FBE03">
        <w:rPr>
          <w:rFonts w:cs="Calibri"/>
          <w:rtl w:val="1"/>
        </w:rPr>
        <w:t xml:space="preserve"> ضروریات </w:t>
      </w:r>
      <w:r w:rsidRPr="2D4FBE03" w:rsidR="2D4FBE03">
        <w:rPr>
          <w:rFonts w:cs="Calibri"/>
          <w:rtl w:val="1"/>
        </w:rPr>
        <w:t>خصوصی</w:t>
      </w:r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ہیں</w:t>
      </w:r>
      <w:proofErr w:type="spellEnd"/>
      <w:r w:rsidRPr="2D4FBE03" w:rsidR="2D4FBE03">
        <w:rPr>
          <w:rFonts w:cs="Calibri"/>
          <w:rtl w:val="1"/>
        </w:rPr>
        <w:t xml:space="preserve">، تو </w:t>
      </w:r>
      <w:proofErr w:type="spellStart"/>
      <w:r w:rsidRPr="2D4FBE03" w:rsidR="2D4FBE03">
        <w:rPr>
          <w:rFonts w:cs="Calibri"/>
          <w:rtl w:val="1"/>
        </w:rPr>
        <w:t>آپ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پھر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بھ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اپ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ب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و</w:t>
      </w:r>
      <w:proofErr w:type="spellEnd"/>
      <w:r w:rsidRPr="2D4FBE03" w:rsidR="2D4FBE03">
        <w:rPr>
          <w:rFonts w:cs="Calibri"/>
          <w:rtl w:val="1"/>
        </w:rPr>
        <w:t xml:space="preserve"> معمول </w:t>
      </w:r>
      <w:proofErr w:type="spellStart"/>
      <w:r w:rsidRPr="2D4FBE03" w:rsidR="2D4FBE03">
        <w:rPr>
          <w:rFonts w:cs="Calibri"/>
          <w:rtl w:val="1"/>
        </w:rPr>
        <w:t>کے</w:t>
      </w:r>
      <w:proofErr w:type="spellEnd"/>
      <w:r w:rsidRPr="2D4FBE03" w:rsidR="2D4FBE03">
        <w:rPr>
          <w:rFonts w:cs="Calibri"/>
          <w:rtl w:val="1"/>
        </w:rPr>
        <w:t xml:space="preserve"> مطابق </w:t>
      </w:r>
      <w:proofErr w:type="spellStart"/>
      <w:r w:rsidRPr="2D4FBE03" w:rsidR="2D4FBE03">
        <w:rPr>
          <w:rFonts w:cs="Calibri"/>
          <w:rtl w:val="1"/>
        </w:rPr>
        <w:t>اسکول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بھیج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سکت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ہیں</w:t>
      </w:r>
      <w:proofErr w:type="spellEnd"/>
      <w:r w:rsidRPr="2D4FBE03" w:rsidR="2D4FBE03">
        <w:rPr>
          <w:rFonts w:cs="Calibri"/>
          <w:rtl w:val="1"/>
        </w:rPr>
        <w:t>۔</w:t>
      </w:r>
    </w:p>
    <w:p xmlns:wp14="http://schemas.microsoft.com/office/word/2010/wordml" w:rsidRPr="00C14676" w:rsidR="00C14676" w:rsidP="00C14676" w:rsidRDefault="00C14676" w14:paraId="3602F6A7" wp14:textId="5C87679B">
      <w:pPr>
        <w:bidi/>
        <w:rPr>
          <w:rFonts w:cs="Calibri"/>
          <w:rtl w:val="1"/>
        </w:rPr>
      </w:pPr>
      <w:proofErr w:type="spellStart"/>
      <w:r w:rsidRPr="2D4FBE03" w:rsidR="2D4FBE03">
        <w:rPr>
          <w:rFonts w:cs="Calibri"/>
          <w:rtl w:val="1"/>
        </w:rPr>
        <w:t>براہ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مہربان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اگر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آپ</w:t>
      </w:r>
      <w:proofErr w:type="spellEnd"/>
      <w:r w:rsidRPr="2D4FBE03" w:rsidR="2D4FBE03">
        <w:rPr>
          <w:rFonts w:cs="Calibri"/>
          <w:rtl w:val="1"/>
        </w:rPr>
        <w:t xml:space="preserve"> '</w:t>
      </w:r>
      <w:proofErr w:type="spellStart"/>
      <w:r w:rsidRPr="2D4FBE03" w:rsidR="2D4FBE03">
        <w:rPr>
          <w:rFonts w:cs="Calibri"/>
          <w:rtl w:val="1"/>
        </w:rPr>
        <w:t>ک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ورکر</w:t>
      </w:r>
      <w:proofErr w:type="spellEnd"/>
      <w:r w:rsidRPr="2D4FBE03" w:rsidR="2D4FBE03">
        <w:rPr>
          <w:rFonts w:cs="Calibri"/>
          <w:rtl w:val="1"/>
        </w:rPr>
        <w:t xml:space="preserve">' </w:t>
      </w:r>
      <w:proofErr w:type="spellStart"/>
      <w:r w:rsidRPr="2D4FBE03" w:rsidR="2D4FBE03">
        <w:rPr>
          <w:rFonts w:cs="Calibri"/>
          <w:rtl w:val="1"/>
        </w:rPr>
        <w:t>ہیں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یا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آپ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بچے</w:t>
      </w:r>
      <w:proofErr w:type="spellEnd"/>
      <w:r w:rsidRPr="2D4FBE03" w:rsidR="2D4FBE03">
        <w:rPr>
          <w:rFonts w:cs="Calibri"/>
          <w:rtl w:val="1"/>
        </w:rPr>
        <w:t xml:space="preserve"> کی ضروریات </w:t>
      </w:r>
      <w:proofErr w:type="spellStart"/>
      <w:r w:rsidRPr="2D4FBE03" w:rsidR="2D4FBE03">
        <w:rPr>
          <w:rFonts w:cs="Calibri"/>
          <w:rtl w:val="1"/>
        </w:rPr>
        <w:t>خصوص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ہیں</w:t>
      </w:r>
      <w:proofErr w:type="spellEnd"/>
      <w:r w:rsidRPr="2D4FBE03" w:rsidR="2D4FBE03">
        <w:rPr>
          <w:rFonts w:cs="Calibri"/>
          <w:rtl w:val="1"/>
        </w:rPr>
        <w:t xml:space="preserve"> تو </w:t>
      </w:r>
      <w:proofErr w:type="spellStart"/>
      <w:r w:rsidRPr="2D4FBE03" w:rsidR="2D4FBE03">
        <w:rPr>
          <w:rFonts w:cs="Calibri"/>
          <w:rtl w:val="1"/>
        </w:rPr>
        <w:t>اسکول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س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رابطہ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ریں</w:t>
      </w:r>
      <w:proofErr w:type="spellEnd"/>
      <w:r w:rsidRPr="2D4FBE03" w:rsidR="2D4FBE03">
        <w:rPr>
          <w:rFonts w:cs="Calibri"/>
          <w:rtl w:val="1"/>
        </w:rPr>
        <w:t>۔</w:t>
      </w:r>
    </w:p>
    <w:p xmlns:wp14="http://schemas.microsoft.com/office/word/2010/wordml" w:rsidRPr="00C14676" w:rsidR="00C14676" w:rsidP="00C14676" w:rsidRDefault="00C14676" w14:paraId="55218E9A" wp14:textId="63904220">
      <w:pPr>
        <w:bidi/>
        <w:rPr>
          <w:rFonts w:cs="Calibri"/>
          <w:rtl w:val="1"/>
        </w:rPr>
      </w:pPr>
      <w:r w:rsidRPr="2D4FBE03" w:rsidR="2D4FBE03">
        <w:rPr>
          <w:rFonts w:cs="Calibri"/>
          <w:rtl w:val="1"/>
        </w:rPr>
        <w:t xml:space="preserve">اس خط </w:t>
      </w:r>
      <w:proofErr w:type="spellStart"/>
      <w:r w:rsidRPr="2D4FBE03" w:rsidR="2D4FBE03">
        <w:rPr>
          <w:rFonts w:cs="Calibri"/>
          <w:rtl w:val="1"/>
        </w:rPr>
        <w:t>کے</w:t>
      </w:r>
      <w:proofErr w:type="spellEnd"/>
      <w:r w:rsidRPr="2D4FBE03" w:rsidR="2D4FBE03">
        <w:rPr>
          <w:rFonts w:cs="Calibri"/>
          <w:rtl w:val="1"/>
        </w:rPr>
        <w:t xml:space="preserve"> آخر </w:t>
      </w:r>
      <w:r w:rsidRPr="2D4FBE03" w:rsidR="2D4FBE03">
        <w:rPr>
          <w:rFonts w:cs="Calibri"/>
          <w:rtl w:val="1"/>
        </w:rPr>
        <w:t>میں</w:t>
      </w:r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ایک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لنک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د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گئ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ہے</w:t>
      </w:r>
      <w:proofErr w:type="spellEnd"/>
      <w:r w:rsidRPr="2D4FBE03" w:rsidR="2D4FBE03">
        <w:rPr>
          <w:rFonts w:cs="Calibri"/>
          <w:rtl w:val="1"/>
        </w:rPr>
        <w:t xml:space="preserve"> جس </w:t>
      </w:r>
      <w:proofErr w:type="spellStart"/>
      <w:r w:rsidRPr="2D4FBE03" w:rsidR="2D4FBE03">
        <w:rPr>
          <w:rFonts w:cs="Calibri"/>
          <w:rtl w:val="1"/>
        </w:rPr>
        <w:t>میں</w:t>
      </w:r>
      <w:proofErr w:type="spellEnd"/>
      <w:r w:rsidRPr="2D4FBE03" w:rsidR="2D4FBE03">
        <w:rPr>
          <w:rFonts w:cs="Calibri"/>
          <w:rtl w:val="1"/>
        </w:rPr>
        <w:t xml:space="preserve"> "</w:t>
      </w:r>
      <w:proofErr w:type="spellStart"/>
      <w:r w:rsidRPr="2D4FBE03" w:rsidR="2D4FBE03">
        <w:rPr>
          <w:rFonts w:cs="Calibri"/>
          <w:rtl w:val="1"/>
        </w:rPr>
        <w:t>اپنے</w:t>
      </w:r>
      <w:proofErr w:type="spellEnd"/>
      <w:r w:rsidRPr="2D4FBE03" w:rsidR="2D4FBE03">
        <w:rPr>
          <w:rFonts w:cs="Calibri"/>
          <w:rtl w:val="1"/>
        </w:rPr>
        <w:t xml:space="preserve"> اور </w:t>
      </w:r>
      <w:proofErr w:type="spellStart"/>
      <w:r w:rsidRPr="2D4FBE03" w:rsidR="2D4FBE03">
        <w:rPr>
          <w:rFonts w:cs="Calibri"/>
          <w:rtl w:val="1"/>
        </w:rPr>
        <w:t>دوسروں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حفاظت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سے</w:t>
      </w:r>
      <w:proofErr w:type="spellEnd"/>
      <w:r w:rsidRPr="2D4FBE03" w:rsidR="2D4FBE03">
        <w:rPr>
          <w:rFonts w:cs="Calibri"/>
          <w:rtl w:val="1"/>
        </w:rPr>
        <w:t xml:space="preserve"> متعلق </w:t>
      </w:r>
      <w:proofErr w:type="spellStart"/>
      <w:r w:rsidRPr="2D4FBE03" w:rsidR="2D4FBE03">
        <w:rPr>
          <w:rFonts w:cs="Calibri"/>
          <w:rtl w:val="1"/>
        </w:rPr>
        <w:t>اقدامات</w:t>
      </w:r>
      <w:proofErr w:type="spellEnd"/>
      <w:r w:rsidRPr="2D4FBE03" w:rsidR="2D4FBE03">
        <w:rPr>
          <w:rFonts w:cs="Calibri"/>
          <w:rtl w:val="1"/>
        </w:rPr>
        <w:t xml:space="preserve">  درج </w:t>
      </w:r>
      <w:proofErr w:type="spellStart"/>
      <w:r w:rsidRPr="2D4FBE03" w:rsidR="2D4FBE03">
        <w:rPr>
          <w:rFonts w:cs="Calibri"/>
          <w:rtl w:val="1"/>
        </w:rPr>
        <w:t>ہیں</w:t>
      </w:r>
      <w:proofErr w:type="spellEnd"/>
      <w:r w:rsidRPr="2D4FBE03" w:rsidR="2D4FBE03">
        <w:rPr>
          <w:rFonts w:cs="Calibri"/>
          <w:rtl w:val="1"/>
        </w:rPr>
        <w:t>"</w:t>
      </w:r>
    </w:p>
    <w:p xmlns:wp14="http://schemas.microsoft.com/office/word/2010/wordml" w:rsidRPr="00C14676" w:rsidR="00C14676" w:rsidP="00C14676" w:rsidRDefault="00C14676" w14:paraId="2C97425E" wp14:textId="1BAD2F2C">
      <w:pPr>
        <w:bidi/>
        <w:rPr>
          <w:rFonts w:cs="Calibri"/>
          <w:rtl w:val="1"/>
        </w:rPr>
      </w:pPr>
      <w:r w:rsidRPr="2D4FBE03" w:rsidR="2D4FBE03">
        <w:rPr>
          <w:rFonts w:cs="Calibri"/>
          <w:rtl w:val="1"/>
        </w:rPr>
        <w:t xml:space="preserve">جو </w:t>
      </w:r>
      <w:proofErr w:type="spellStart"/>
      <w:r w:rsidRPr="2D4FBE03" w:rsidR="2D4FBE03">
        <w:rPr>
          <w:rFonts w:cs="Calibri"/>
          <w:rtl w:val="1"/>
        </w:rPr>
        <w:t>کہ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</w:rPr>
        <w:t>32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زبانوں</w:t>
      </w:r>
      <w:proofErr w:type="spellEnd"/>
      <w:r w:rsidRPr="2D4FBE03" w:rsidR="2D4FBE03">
        <w:rPr>
          <w:rFonts w:cs="Calibri"/>
          <w:rtl w:val="1"/>
        </w:rPr>
        <w:t xml:space="preserve"> می ہہے۔ </w:t>
      </w:r>
      <w:proofErr w:type="spellStart"/>
      <w:r w:rsidRPr="2D4FBE03" w:rsidR="2D4FBE03">
        <w:rPr>
          <w:rFonts w:cs="Calibri"/>
          <w:rtl w:val="1"/>
        </w:rPr>
        <w:t>اسے</w:t>
      </w:r>
      <w:proofErr w:type="spellEnd"/>
      <w:r w:rsidRPr="2D4FBE03" w:rsidR="2D4FBE03">
        <w:rPr>
          <w:rFonts w:cs="Calibri"/>
          <w:rtl w:val="1"/>
        </w:rPr>
        <w:t xml:space="preserve"> "</w:t>
      </w:r>
      <w:proofErr w:type="spellStart"/>
      <w:r w:rsidRPr="2D4FBE03" w:rsidR="2D4FBE03">
        <w:rPr>
          <w:rFonts w:cs="Calibri"/>
          <w:rtl w:val="1"/>
        </w:rPr>
        <w:t>ڈاکٹرز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آف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د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ورلڈ</w:t>
      </w:r>
      <w:proofErr w:type="spellEnd"/>
      <w:r w:rsidRPr="2D4FBE03" w:rsidR="2D4FBE03">
        <w:rPr>
          <w:rFonts w:cs="Calibri"/>
          <w:rtl w:val="1"/>
        </w:rPr>
        <w:t xml:space="preserve"> اور </w:t>
      </w:r>
      <w:proofErr w:type="spellStart"/>
      <w:r w:rsidRPr="2D4FBE03" w:rsidR="2D4FBE03">
        <w:rPr>
          <w:rFonts w:cs="Calibri"/>
          <w:rtl w:val="1"/>
        </w:rPr>
        <w:t>برطانوی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ریڈ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کراس</w:t>
      </w:r>
      <w:proofErr w:type="spellEnd"/>
      <w:r w:rsidRPr="2D4FBE03" w:rsidR="2D4FBE03">
        <w:rPr>
          <w:rFonts w:cs="Calibri"/>
          <w:rtl w:val="1"/>
        </w:rPr>
        <w:t xml:space="preserve">" </w:t>
      </w:r>
      <w:proofErr w:type="spellStart"/>
      <w:r w:rsidRPr="2D4FBE03" w:rsidR="2D4FBE03">
        <w:rPr>
          <w:rFonts w:cs="Calibri"/>
          <w:rtl w:val="1"/>
        </w:rPr>
        <w:t>نے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تشکیل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دیا</w:t>
      </w:r>
      <w:proofErr w:type="spellEnd"/>
      <w:r w:rsidRPr="2D4FBE03" w:rsidR="2D4FBE03">
        <w:rPr>
          <w:rFonts w:cs="Calibri"/>
          <w:rtl w:val="1"/>
        </w:rPr>
        <w:t xml:space="preserve"> </w:t>
      </w:r>
      <w:r w:rsidRPr="2D4FBE03" w:rsidR="2D4FBE03">
        <w:rPr>
          <w:rFonts w:cs="Calibri"/>
          <w:rtl w:val="1"/>
        </w:rPr>
        <w:t>ہے</w:t>
      </w:r>
      <w:r w:rsidRPr="2D4FBE03" w:rsidR="2D4FBE03">
        <w:rPr>
          <w:rFonts w:cs="Calibri"/>
          <w:rtl w:val="1"/>
        </w:rPr>
        <w:t>۔</w:t>
      </w:r>
    </w:p>
    <w:p xmlns:wp14="http://schemas.microsoft.com/office/word/2010/wordml" w:rsidRPr="00C14676" w:rsidR="00C14676" w:rsidP="00C14676" w:rsidRDefault="00C14676" w14:paraId="430580E2" wp14:textId="37CC47F5">
      <w:pPr>
        <w:bidi/>
        <w:rPr>
          <w:rFonts w:cs="Calibri"/>
          <w:rtl w:val="1"/>
        </w:rPr>
      </w:pPr>
      <w:r w:rsidRPr="2D4FBE03" w:rsidR="2D4FBE03">
        <w:rPr>
          <w:rFonts w:cs="Calibri"/>
          <w:rtl w:val="1"/>
        </w:rPr>
        <w:t xml:space="preserve">نیک خواہشات اور </w:t>
      </w:r>
      <w:proofErr w:type="spellStart"/>
      <w:r w:rsidRPr="2D4FBE03" w:rsidR="2D4FBE03">
        <w:rPr>
          <w:rFonts w:cs="Calibri"/>
          <w:rtl w:val="1"/>
        </w:rPr>
        <w:t>سلامت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رہیں</w:t>
      </w:r>
      <w:proofErr w:type="spellEnd"/>
      <w:r w:rsidRPr="2D4FBE03" w:rsidR="2D4FBE03">
        <w:rPr>
          <w:rFonts w:cs="Calibri"/>
          <w:rtl w:val="1"/>
        </w:rPr>
        <w:t>،</w:t>
      </w:r>
    </w:p>
    <w:p xmlns:wp14="http://schemas.microsoft.com/office/word/2010/wordml" w:rsidRPr="00C14676" w:rsidR="00C14676" w:rsidP="00C14676" w:rsidRDefault="00C14676" w14:paraId="0A37501D" wp14:textId="77777777">
      <w:pPr>
        <w:bidi/>
        <w:rPr>
          <w:rFonts w:cs="Calibri"/>
          <w:rtl/>
        </w:rPr>
      </w:pPr>
    </w:p>
    <w:p xmlns:wp14="http://schemas.microsoft.com/office/word/2010/wordml" w:rsidRPr="00C14676" w:rsidR="00C14676" w:rsidP="00C14676" w:rsidRDefault="00C14676" w14:paraId="5BB3F41F" wp14:textId="0B99A5E8">
      <w:pPr>
        <w:bidi/>
        <w:rPr>
          <w:rFonts w:cs="Calibri"/>
          <w:rtl w:val="1"/>
        </w:rPr>
      </w:pPr>
      <w:proofErr w:type="spellStart"/>
      <w:r w:rsidRPr="2D4FBE03" w:rsidR="2D4FBE03">
        <w:rPr>
          <w:rFonts w:cs="Calibri"/>
          <w:rtl w:val="1"/>
        </w:rPr>
        <w:t>ہییڈ</w:t>
      </w:r>
      <w:proofErr w:type="spellEnd"/>
      <w:r w:rsidRPr="2D4FBE03" w:rsidR="2D4FBE03">
        <w:rPr>
          <w:rFonts w:cs="Calibri"/>
          <w:rtl w:val="1"/>
        </w:rPr>
        <w:t xml:space="preserve"> </w:t>
      </w:r>
      <w:r w:rsidRPr="2D4FBE03" w:rsidR="2D4FBE03">
        <w:rPr>
          <w:rFonts w:cs="Calibri"/>
          <w:rtl w:val="1"/>
        </w:rPr>
        <w:t>ٹیچر</w:t>
      </w:r>
      <w:r w:rsidRPr="2D4FBE03" w:rsidR="2D4FBE03">
        <w:rPr>
          <w:rFonts w:cs="Calibri"/>
          <w:rtl w:val="1"/>
        </w:rPr>
        <w:t xml:space="preserve">              </w:t>
      </w:r>
      <w:proofErr w:type="spellStart"/>
      <w:r w:rsidRPr="2D4FBE03" w:rsidR="2D4FBE03">
        <w:rPr>
          <w:rFonts w:cs="Calibri"/>
          <w:rtl w:val="1"/>
        </w:rPr>
        <w:t>جنرل</w:t>
      </w:r>
      <w:proofErr w:type="spellEnd"/>
      <w:r w:rsidRPr="2D4FBE03" w:rsidR="2D4FBE03">
        <w:rPr>
          <w:rFonts w:cs="Calibri"/>
          <w:rtl w:val="1"/>
        </w:rPr>
        <w:t xml:space="preserve"> </w:t>
      </w:r>
      <w:proofErr w:type="spellStart"/>
      <w:r w:rsidRPr="2D4FBE03" w:rsidR="2D4FBE03">
        <w:rPr>
          <w:rFonts w:cs="Calibri"/>
          <w:rtl w:val="1"/>
        </w:rPr>
        <w:t>منیجر</w:t>
      </w:r>
      <w:proofErr w:type="spellEnd"/>
    </w:p>
    <w:p xmlns:wp14="http://schemas.microsoft.com/office/word/2010/wordml" w:rsidRPr="00C14676" w:rsidR="00C14676" w:rsidP="00C14676" w:rsidRDefault="00C14676" w14:paraId="5DAB6C7B" wp14:textId="77777777">
      <w:pPr>
        <w:bidi/>
        <w:rPr>
          <w:rFonts w:cs="Calibri"/>
          <w:rtl/>
        </w:rPr>
      </w:pPr>
    </w:p>
    <w:p xmlns:wp14="http://schemas.microsoft.com/office/word/2010/wordml" w:rsidR="00367423" w:rsidP="00C14676" w:rsidRDefault="00C14676" w14:paraId="55087569" wp14:textId="77777777">
      <w:pPr>
        <w:bidi/>
        <w:rPr>
          <w:rFonts w:cs="Calibri"/>
        </w:rPr>
      </w:pPr>
      <w:hyperlink w:history="1" r:id="rId4">
        <w:r w:rsidRPr="0055281E">
          <w:rPr>
            <w:rStyle w:val="Hyperlink"/>
            <w:rFonts w:cs="Calibri"/>
          </w:rPr>
          <w:t>https://drive.google.com/drive/folders/193qQN9l04Dvf0N9L5zeWTiXK_DRbrAxg</w:t>
        </w:r>
      </w:hyperlink>
    </w:p>
    <w:p xmlns:wp14="http://schemas.microsoft.com/office/word/2010/wordml" w:rsidRPr="008D41AE" w:rsidR="00C14676" w:rsidP="00C14676" w:rsidRDefault="00C14676" w14:paraId="02EB378F" wp14:textId="77777777">
      <w:pPr>
        <w:bidi/>
        <w:rPr>
          <w:rFonts w:cs="Calibri"/>
        </w:rPr>
      </w:pPr>
    </w:p>
    <w:sectPr w:rsidRPr="008D41AE" w:rsidR="00C14676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MzExMTY1NbU0NTRX0lEKTi0uzszPAykwrAUAsU0kCCwAAAA="/>
  </w:docVars>
  <w:rsids>
    <w:rsidRoot w:val="006D7296"/>
    <w:rsid w:val="000E7248"/>
    <w:rsid w:val="001250D2"/>
    <w:rsid w:val="002F5555"/>
    <w:rsid w:val="00367423"/>
    <w:rsid w:val="003F7C22"/>
    <w:rsid w:val="004418CD"/>
    <w:rsid w:val="00494983"/>
    <w:rsid w:val="00537751"/>
    <w:rsid w:val="00586518"/>
    <w:rsid w:val="006D7296"/>
    <w:rsid w:val="007668B5"/>
    <w:rsid w:val="00793060"/>
    <w:rsid w:val="008D41AE"/>
    <w:rsid w:val="00904F50"/>
    <w:rsid w:val="00967211"/>
    <w:rsid w:val="009D2E6D"/>
    <w:rsid w:val="009F6329"/>
    <w:rsid w:val="00A444D0"/>
    <w:rsid w:val="00AF02D5"/>
    <w:rsid w:val="00B44724"/>
    <w:rsid w:val="00B7181E"/>
    <w:rsid w:val="00C14676"/>
    <w:rsid w:val="00E039CC"/>
    <w:rsid w:val="00EF1834"/>
    <w:rsid w:val="00F54D20"/>
    <w:rsid w:val="00FE0700"/>
    <w:rsid w:val="124BE64B"/>
    <w:rsid w:val="2D4FB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9AECD5EB-35C0-489B-90A6-1A86F5520857}"/>
  <w14:docId w14:val="2D485D5D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Calibri" w:hAnsi="Calibri" w:eastAsia="Calibri" w:cs="Arial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4949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498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link w:val="CommentText"/>
    <w:uiPriority w:val="99"/>
    <w:semiHidden/>
    <w:rsid w:val="004949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983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4949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9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494983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537751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F183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UnresolvedMention">
    <w:name w:val="Unresolved Mention"/>
    <w:uiPriority w:val="99"/>
    <w:semiHidden/>
    <w:unhideWhenUsed/>
    <w:rsid w:val="00C146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77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hyperlink" Target="https://drive.google.com/drive/folders/193qQN9l04Dvf0N9L5zeWTiXK_DRbrAxg" TargetMode="Externa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obene Dutta</dc:creator>
  <keywords/>
  <dc:description/>
  <lastModifiedBy>Pari i</lastModifiedBy>
  <revision>5</revision>
  <dcterms:created xsi:type="dcterms:W3CDTF">2020-03-20T18:06:00.0000000Z</dcterms:created>
  <dcterms:modified xsi:type="dcterms:W3CDTF">2020-03-20T18:37:33.2939127Z</dcterms:modified>
</coreProperties>
</file>